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ompany Name]</w:t>
      </w:r>
    </w:p>
    <w:p>
      <w:pPr>
        <w:pStyle w:val="BodyText"/>
      </w:pPr>
      <w:r>
        <w:rPr>
          <w:bCs/>
          <w:b/>
        </w:rPr>
        <w:t xml:space="preserve">Address:</w:t>
      </w:r>
      <w:r>
        <w:t xml:space="preserve"> </w:t>
      </w:r>
      <w:r>
        <w:t xml:space="preserve">[Company Address], Buenos Aires, Argentina</w:t>
      </w:r>
    </w:p>
    <w:bookmarkStart w:id="20" w:name="dear-hiring-manager"/>
    <w:p>
      <w:pPr>
        <w:pStyle w:val="Heading2"/>
      </w:pPr>
      <w:r>
        <w:t xml:space="preserve">Dear Hiring Manager,</w:t>
      </w:r>
    </w:p>
    <w:p>
      <w:pPr>
        <w:pStyle w:val="FirstParagraph"/>
      </w:pPr>
      <w:r>
        <w:t xml:space="preserve">I am writing to express my sincere interest in the Aerospace Engineer position at your esteemed organization in Argentina Buenos Aires. As a highly motivated and technically proficient professional with a passion for aerospace innovation, I am eager to contribute my expertise to advance cutting-edge projects that align with Argentina’s growing aerospace industry. Having studied and worked in this dynamic field for over [X years], I am confident that my academic background, technical skills, and dedication to aerospace engineering make me an ideal candidate for this role.</w:t>
      </w:r>
    </w:p>
    <w:p>
      <w:pPr>
        <w:pStyle w:val="BodyText"/>
      </w:pPr>
      <w:r>
        <w:t xml:space="preserve">The Aerospace Engineer position in Buenos Aires represents a unique opportunity to merge my professional aspirations with the vibrant technological landscape of Argentina. I have always been inspired by the country’s contributions to aerospace research, from its historical efforts in satellite development to its modern advancements in aviation and space exploration. As someone who deeply respects Argentina’s legacy in engineering and innovation, I am excited about the prospect of working within this environment, where creativity and technical excellence are prioritized.</w:t>
      </w:r>
    </w:p>
    <w:bookmarkEnd w:id="20"/>
    <w:bookmarkStart w:id="21" w:name="X72644fd67c81d99730d69b81461d564ddf08db2"/>
    <w:p>
      <w:pPr>
        <w:pStyle w:val="Heading2"/>
      </w:pPr>
      <w:r>
        <w:t xml:space="preserve">Technical Expertise and Professional Background</w:t>
      </w:r>
    </w:p>
    <w:p>
      <w:pPr>
        <w:pStyle w:val="FirstParagraph"/>
      </w:pPr>
      <w:r>
        <w:t xml:space="preserve">As an Aerospace Engineer with a [Degree, e.g., Master’s/MSc] in Aeronautical Engineering from [University Name], I have developed a strong foundation in aerodynamics, propulsion systems, structural analysis, and flight mechanics. My academic training was complemented by hands-on experience in designing and analyzing aircraft components, optimizing fuel efficiency systems, and leveraging computational tools such as CFD (Computational Fluid Dynamics) and FEA (Finite Element Analysis). These skills have allowed me to contribute effectively to projects involving both commercial aviation and advanced aerospace technologies.</w:t>
      </w:r>
    </w:p>
    <w:p>
      <w:pPr>
        <w:pStyle w:val="BodyText"/>
      </w:pPr>
      <w:r>
        <w:t xml:space="preserve">Throughout my career, I have worked on diverse projects that highlight my ability to solve complex engineering challenges. For instance, during my tenure at [Previous Company/Institution], I collaborated with a team of engineers to develop a lightweight composite material for aircraft fuselage applications, resulting in a 15% improvement in structural integrity while reducing overall weight. This project not only reinforced my technical abilities but also deepened my understanding of the importance of precision and innovation in aerospace engineering.</w:t>
      </w:r>
    </w:p>
    <w:p>
      <w:pPr>
        <w:pStyle w:val="BodyText"/>
      </w:pPr>
      <w:r>
        <w:t xml:space="preserve">Additionally, I have experience working with satellite systems and propulsion technologies, which aligns with Argentina’s growing interest in space exploration. My involvement in [specific project or research area] allowed me to contribute to the design of a small satellite payload, ensuring compliance with strict performance and safety standards. This experience has further solidified my commitment to pushing the boundaries of aerospace engineering while adhering to global best practices.</w:t>
      </w:r>
    </w:p>
    <w:bookmarkEnd w:id="21"/>
    <w:bookmarkStart w:id="22" w:name="X4cd5cf9584d176b937f538d2b7ba489c12287be"/>
    <w:p>
      <w:pPr>
        <w:pStyle w:val="Heading2"/>
      </w:pPr>
      <w:r>
        <w:t xml:space="preserve">Cultural Fit and Commitment to Argentina Buenos Aires</w:t>
      </w:r>
    </w:p>
    <w:p>
      <w:pPr>
        <w:pStyle w:val="FirstParagraph"/>
      </w:pPr>
      <w:r>
        <w:t xml:space="preserve">Argentina Buenos Aires is a city that thrives on intellectual curiosity, cultural diversity, and a spirit of innovation. As an aerospace professional, I am particularly drawn to the opportunities available in this region, where institutions like the Instituto Aerospacial Argentino (IAA) and companies such as INVAP are leading the charge in aerospace research and development. I am eager to contribute my expertise to these initiatives while learning from the rich engineering traditions of Argentina.</w:t>
      </w:r>
    </w:p>
    <w:p>
      <w:pPr>
        <w:pStyle w:val="BodyText"/>
      </w:pPr>
      <w:r>
        <w:t xml:space="preserve">Working in Buenos Aires also allows me to engage with a dynamic community of engineers, scientists, and researchers who are passionate about advancing aerospace technology. I have followed the work of local organizations and academic institutions closely, and I am confident that my skills can complement their efforts in areas such as sustainable aviation, satellite technology, and next-generation aircraft design. My ability to adapt to new environments and collaborate with multidisciplinary teams makes me well-suited for this role.</w:t>
      </w:r>
    </w:p>
    <w:p>
      <w:pPr>
        <w:pStyle w:val="BodyText"/>
      </w:pPr>
      <w:r>
        <w:t xml:space="preserve">Moreover, I am deeply committed to understanding the unique challenges and opportunities of the Argentine aerospace sector. This includes staying informed about local regulations, technological trends, and the evolving needs of the industry. By aligning my technical expertise with Argentina’s strategic goals in aerospace innovation, I aim to play a meaningful role in shaping the future of this field.</w:t>
      </w:r>
    </w:p>
    <w:bookmarkEnd w:id="22"/>
    <w:bookmarkStart w:id="23" w:name="why-i-am-the-right-candidate"/>
    <w:p>
      <w:pPr>
        <w:pStyle w:val="Heading2"/>
      </w:pPr>
      <w:r>
        <w:t xml:space="preserve">Why I Am the Right Candidate</w:t>
      </w:r>
    </w:p>
    <w:p>
      <w:pPr>
        <w:pStyle w:val="FirstParagraph"/>
      </w:pPr>
      <w:r>
        <w:t xml:space="preserve">What sets me apart as an Aerospace Engineer is my unwavering dedication to excellence, my ability to think critically, and my passion for continuous learning. I am particularly drawn to projects that require creative problem-solving and a deep understanding of both theoretical and practical engineering principles. My experience with [specific software or tools, e.g., MATLAB, ANSYS, SolidWorks] has equipped me with the ability to design and simulate complex aerospace systems efficiently.</w:t>
      </w:r>
    </w:p>
    <w:p>
      <w:pPr>
        <w:pStyle w:val="BodyText"/>
      </w:pPr>
      <w:r>
        <w:t xml:space="preserve">In addition to my technical skills, I bring strong communication abilities that enable me to collaborate effectively with cross-functional teams. Whether it’s presenting engineering solutions to stakeholders or working alongside fellow engineers on a project, I prioritize clarity, teamwork, and results-driven outcomes. These qualities have been instrumental in my previous roles and will serve me well in contributing to your organization’s success.</w:t>
      </w:r>
    </w:p>
    <w:bookmarkEnd w:id="23"/>
    <w:bookmarkStart w:id="24" w:name="conclusion"/>
    <w:p>
      <w:pPr>
        <w:pStyle w:val="Heading2"/>
      </w:pPr>
      <w:r>
        <w:t xml:space="preserve">Conclusion</w:t>
      </w:r>
    </w:p>
    <w:p>
      <w:pPr>
        <w:pStyle w:val="FirstParagraph"/>
      </w:pPr>
      <w:r>
        <w:t xml:space="preserve">In conclusion, I am enthusiastic about the opportunity to join your team as an Aerospace Engineer in Argentina Buenos Aires. I am confident that my technical expertise, professional experience, and passion for aerospace innovation will enable me to make valuable contributions to your organization. I would be honored to bring my skills and dedication to your projects while growing alongside a team of forward-thinking professionals.</w:t>
      </w:r>
    </w:p>
    <w:p>
      <w:pPr>
        <w:pStyle w:val="BodyText"/>
      </w:pPr>
      <w:r>
        <w:t xml:space="preserve">Thank you for considering my application. I look forward to the possibility of discussing how I can contribute to your mission in the aerospace industry. Please feel free to contact me at [Your Phone Number] or [Your Email Address] at your earliest convenience.</w:t>
      </w:r>
    </w:p>
    <w:p>
      <w:pPr>
        <w:pStyle w:val="BodyText"/>
      </w:pPr>
      <w:r>
        <w:t xml:space="preserve">Sincerely,</w:t>
      </w:r>
    </w:p>
    <w:p>
      <w:pPr>
        <w:pStyle w:val="BodyText"/>
      </w:pPr>
      <w:r>
        <w:rPr>
          <w:bCs/>
          <w:b/>
        </w:rPr>
        <w:t xml:space="preserve">[Your Full Name]</w:t>
      </w:r>
    </w:p>
    <w:p>
      <w:pPr>
        <w:pStyle w:val="BodyText"/>
      </w:pPr>
      <w:r>
        <w:rPr>
          <w:bCs/>
          <w:b/>
        </w:rPr>
        <w:t xml:space="preserve">[LinkedIn Profile/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dc:title>
  <dc:creator/>
  <dc:language>en</dc:language>
  <cp:keywords/>
  <dcterms:created xsi:type="dcterms:W3CDTF">2025-12-11T18:26:29Z</dcterms:created>
  <dcterms:modified xsi:type="dcterms:W3CDTF">2025-12-11T18:26:29Z</dcterms:modified>
</cp:coreProperties>
</file>

<file path=docProps/custom.xml><?xml version="1.0" encoding="utf-8"?>
<Properties xmlns="http://schemas.openxmlformats.org/officeDocument/2006/custom-properties" xmlns:vt="http://schemas.openxmlformats.org/officeDocument/2006/docPropsVTypes"/>
</file>